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AA52BD" w14:textId="4CB12FEB" w:rsidR="007F3965" w:rsidRPr="00F33774" w:rsidRDefault="007F3965" w:rsidP="007F3965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</w:pPr>
      <w:r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Посилання на проведення навчальних занять</w:t>
      </w:r>
      <w:r w:rsidR="00BD26F6"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 xml:space="preserve">  </w:t>
      </w:r>
      <w:r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в групі 31Т</w:t>
      </w:r>
    </w:p>
    <w:p w14:paraId="527D030E" w14:textId="77777777" w:rsidR="00BD26F6" w:rsidRPr="007F3965" w:rsidRDefault="00BD26F6" w:rsidP="007F3965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color w:val="FF0000"/>
          <w:sz w:val="28"/>
          <w:szCs w:val="28"/>
          <w:u w:val="single"/>
          <w:lang w:val="uk-UA"/>
        </w:rPr>
      </w:pPr>
    </w:p>
    <w:tbl>
      <w:tblPr>
        <w:tblStyle w:val="1"/>
        <w:tblW w:w="1516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872"/>
        <w:gridCol w:w="1984"/>
        <w:gridCol w:w="6492"/>
        <w:gridCol w:w="4820"/>
      </w:tblGrid>
      <w:tr w:rsidR="007F3965" w:rsidRPr="007F3965" w14:paraId="3620E3D5" w14:textId="77777777" w:rsidTr="007F3965">
        <w:trPr>
          <w:trHeight w:val="20"/>
        </w:trPr>
        <w:tc>
          <w:tcPr>
            <w:tcW w:w="1872" w:type="dxa"/>
            <w:vAlign w:val="center"/>
          </w:tcPr>
          <w:p w14:paraId="262A4000" w14:textId="19BE240D" w:rsidR="007F3965" w:rsidRPr="007F3965" w:rsidRDefault="007F3965" w:rsidP="005647C3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Навчальна дисципліна</w:t>
            </w:r>
          </w:p>
        </w:tc>
        <w:tc>
          <w:tcPr>
            <w:tcW w:w="1984" w:type="dxa"/>
            <w:vAlign w:val="center"/>
          </w:tcPr>
          <w:p w14:paraId="3DE60D07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Викладач</w:t>
            </w:r>
          </w:p>
        </w:tc>
        <w:tc>
          <w:tcPr>
            <w:tcW w:w="6492" w:type="dxa"/>
            <w:vAlign w:val="center"/>
          </w:tcPr>
          <w:p w14:paraId="3D8E94E4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 xml:space="preserve">Посилання на </w:t>
            </w:r>
          </w:p>
          <w:p w14:paraId="21F2D662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онлайн-заняття</w:t>
            </w:r>
          </w:p>
          <w:p w14:paraId="7C17221F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vAlign w:val="center"/>
          </w:tcPr>
          <w:p w14:paraId="1E850C21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 xml:space="preserve">Посилання на </w:t>
            </w:r>
          </w:p>
          <w:p w14:paraId="712F140B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Сlassroom</w:t>
            </w:r>
          </w:p>
        </w:tc>
      </w:tr>
      <w:tr w:rsidR="007F3965" w:rsidRPr="00BD26F6" w14:paraId="40F88A86" w14:textId="77777777" w:rsidTr="007F3965">
        <w:trPr>
          <w:trHeight w:val="20"/>
        </w:trPr>
        <w:tc>
          <w:tcPr>
            <w:tcW w:w="1872" w:type="dxa"/>
            <w:vAlign w:val="center"/>
          </w:tcPr>
          <w:p w14:paraId="71C49510" w14:textId="3F98FBAC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Охорон</w:t>
            </w:r>
            <w:r w:rsidR="00EE00C5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а</w:t>
            </w: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 праці</w:t>
            </w:r>
            <w:r w:rsidR="00EE00C5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 в галузі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D977017" w14:textId="184135C4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уторова Світлана Михайлі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4590C448" w14:textId="77777777" w:rsidR="007F3965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Посилання для відвідування занять в онлайн-режимі згідно розкладу: </w:t>
            </w:r>
          </w:p>
          <w:p w14:paraId="5DC6C723" w14:textId="77777777" w:rsidR="007F3965" w:rsidRPr="00BD26F6" w:rsidRDefault="001E32ED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5" w:history="1">
              <w:r w:rsidR="007F3965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4513903810?pwd=oQ9CB60Llppel9IBBoxD5OJOBsbY7w.1&amp;omn=86959219677</w:t>
              </w:r>
            </w:hyperlink>
          </w:p>
          <w:p w14:paraId="1924348E" w14:textId="77777777" w:rsidR="007F3965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 451 390 3810   </w:t>
            </w:r>
          </w:p>
          <w:p w14:paraId="55B3DDC6" w14:textId="73C9A0A1" w:rsidR="007F3965" w:rsidRPr="00BD26F6" w:rsidRDefault="007F3965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 ft9zHh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074F44AA" w14:textId="77777777" w:rsidR="0044630F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Матеріали для вивчення навчальної дисципліни розміщено у Google Classroom.</w:t>
            </w:r>
          </w:p>
          <w:p w14:paraId="3753C83F" w14:textId="77777777" w:rsidR="0044630F" w:rsidRPr="00BD26F6" w:rsidRDefault="001E32ED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6" w:history="1">
              <w:r w:rsidR="0044630F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MjUwMDkwNjIzNzY0?cjc=hg2kll3</w:t>
              </w:r>
            </w:hyperlink>
          </w:p>
          <w:p w14:paraId="704FD057" w14:textId="4DA468C2" w:rsidR="007F3965" w:rsidRPr="00BD26F6" w:rsidRDefault="007F3965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 Код курсу </w:t>
            </w:r>
            <w:hyperlink r:id="rId7" w:history="1">
              <w:r w:rsidRPr="00BD26F6">
                <w:rPr>
                  <w:rFonts w:ascii="Times New Roman" w:hAnsi="Times New Roman" w:cs="Times New Roman"/>
                  <w:noProof/>
                  <w:color w:val="0000FF"/>
                  <w:sz w:val="24"/>
                  <w:szCs w:val="24"/>
                  <w:u w:val="single"/>
                  <w:shd w:val="clear" w:color="auto" w:fill="FFFFFF"/>
                  <w:lang w:val="uk-UA"/>
                </w:rPr>
                <w:t>hg2kll3</w:t>
              </w:r>
            </w:hyperlink>
          </w:p>
        </w:tc>
      </w:tr>
      <w:tr w:rsidR="007F3965" w:rsidRPr="000813EA" w14:paraId="1CEE1411" w14:textId="77777777" w:rsidTr="007F3965">
        <w:trPr>
          <w:trHeight w:val="20"/>
        </w:trPr>
        <w:tc>
          <w:tcPr>
            <w:tcW w:w="1872" w:type="dxa"/>
            <w:vAlign w:val="center"/>
          </w:tcPr>
          <w:p w14:paraId="034BE41A" w14:textId="18B869C9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хнічна експлуатація залізниць та безпека руху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A60F0" w14:textId="75BF05BB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уторова Світлана Михайлівна</w:t>
            </w:r>
          </w:p>
        </w:tc>
        <w:tc>
          <w:tcPr>
            <w:tcW w:w="6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92DF6" w14:textId="77777777" w:rsidR="007F3965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Посилання для відвідування занять в онлайн-режимі згідно розкладу: </w:t>
            </w:r>
          </w:p>
          <w:p w14:paraId="4494F4EF" w14:textId="77777777" w:rsidR="007F3965" w:rsidRPr="00BD26F6" w:rsidRDefault="001E32ED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8" w:history="1">
              <w:r w:rsidR="007F3965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4513903810?pwd=oQ9CB60Llppel9IBBoxD5OJOBsbY7w.1&amp;omn=86959219677</w:t>
              </w:r>
            </w:hyperlink>
          </w:p>
          <w:p w14:paraId="4790E26E" w14:textId="77777777" w:rsidR="007F3965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 451 390 3810   </w:t>
            </w:r>
          </w:p>
          <w:p w14:paraId="1EE5801A" w14:textId="1D00ED00" w:rsidR="007F3965" w:rsidRPr="00BD26F6" w:rsidRDefault="007F3965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 ft9zHh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CC0FD" w14:textId="77777777" w:rsidR="0044630F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shd w:val="clear" w:color="auto" w:fill="FFFFFF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Матеріали для вивчення навчальної дисципліни розміщено у </w:t>
            </w:r>
            <w:r w:rsidRPr="00BD26F6"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lang w:val="uk-UA"/>
              </w:rPr>
              <w:t>Google Classroom.</w:t>
            </w: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="0044630F" w:rsidRPr="00BD26F6">
              <w:rPr>
                <w:rFonts w:ascii="Times New Roman" w:hAnsi="Times New Roman" w:cs="Times New Roman"/>
                <w:noProof/>
                <w:sz w:val="24"/>
                <w:szCs w:val="24"/>
                <w:shd w:val="clear" w:color="auto" w:fill="FFFFFF"/>
                <w:lang w:val="uk-UA"/>
              </w:rPr>
              <w:t xml:space="preserve">  </w:t>
            </w:r>
            <w:r w:rsidR="001E32ED">
              <w:fldChar w:fldCharType="begin"/>
            </w:r>
            <w:r w:rsidR="001E32ED" w:rsidRPr="000813EA">
              <w:rPr>
                <w:lang w:val="uk-UA"/>
              </w:rPr>
              <w:instrText xml:space="preserve"> </w:instrText>
            </w:r>
            <w:r w:rsidR="001E32ED">
              <w:instrText>HYPERLINK</w:instrText>
            </w:r>
            <w:r w:rsidR="001E32ED" w:rsidRPr="000813EA">
              <w:rPr>
                <w:lang w:val="uk-UA"/>
              </w:rPr>
              <w:instrText xml:space="preserve"> "</w:instrText>
            </w:r>
            <w:r w:rsidR="001E32ED">
              <w:instrText>https</w:instrText>
            </w:r>
            <w:r w:rsidR="001E32ED" w:rsidRPr="000813EA">
              <w:rPr>
                <w:lang w:val="uk-UA"/>
              </w:rPr>
              <w:instrText>://</w:instrText>
            </w:r>
            <w:r w:rsidR="001E32ED">
              <w:instrText>classroom</w:instrText>
            </w:r>
            <w:r w:rsidR="001E32ED" w:rsidRPr="000813EA">
              <w:rPr>
                <w:lang w:val="uk-UA"/>
              </w:rPr>
              <w:instrText>.</w:instrText>
            </w:r>
            <w:r w:rsidR="001E32ED">
              <w:instrText>google</w:instrText>
            </w:r>
            <w:r w:rsidR="001E32ED" w:rsidRPr="000813EA">
              <w:rPr>
                <w:lang w:val="uk-UA"/>
              </w:rPr>
              <w:instrText>.</w:instrText>
            </w:r>
            <w:r w:rsidR="001E32ED">
              <w:instrText>com</w:instrText>
            </w:r>
            <w:r w:rsidR="001E32ED" w:rsidRPr="000813EA">
              <w:rPr>
                <w:lang w:val="uk-UA"/>
              </w:rPr>
              <w:instrText>/</w:instrText>
            </w:r>
            <w:r w:rsidR="001E32ED">
              <w:instrText>c</w:instrText>
            </w:r>
            <w:r w:rsidR="001E32ED" w:rsidRPr="000813EA">
              <w:rPr>
                <w:lang w:val="uk-UA"/>
              </w:rPr>
              <w:instrText>/</w:instrText>
            </w:r>
            <w:r w:rsidR="001E32ED">
              <w:instrText>MjI</w:instrText>
            </w:r>
            <w:r w:rsidR="001E32ED" w:rsidRPr="000813EA">
              <w:rPr>
                <w:lang w:val="uk-UA"/>
              </w:rPr>
              <w:instrText>2</w:instrText>
            </w:r>
            <w:r w:rsidR="001E32ED">
              <w:instrText>NjY</w:instrText>
            </w:r>
            <w:r w:rsidR="001E32ED" w:rsidRPr="000813EA">
              <w:rPr>
                <w:lang w:val="uk-UA"/>
              </w:rPr>
              <w:instrText>0</w:instrText>
            </w:r>
            <w:r w:rsidR="001E32ED">
              <w:instrText>NDU</w:instrText>
            </w:r>
            <w:r w:rsidR="001E32ED" w:rsidRPr="000813EA">
              <w:rPr>
                <w:lang w:val="uk-UA"/>
              </w:rPr>
              <w:instrText>3</w:instrText>
            </w:r>
            <w:r w:rsidR="001E32ED">
              <w:instrText>NjEy</w:instrText>
            </w:r>
            <w:r w:rsidR="001E32ED" w:rsidRPr="000813EA">
              <w:rPr>
                <w:lang w:val="uk-UA"/>
              </w:rPr>
              <w:instrText>?</w:instrText>
            </w:r>
            <w:r w:rsidR="001E32ED">
              <w:instrText>cjc</w:instrText>
            </w:r>
            <w:r w:rsidR="001E32ED" w:rsidRPr="000813EA">
              <w:rPr>
                <w:lang w:val="uk-UA"/>
              </w:rPr>
              <w:instrText>=</w:instrText>
            </w:r>
            <w:r w:rsidR="001E32ED">
              <w:instrText>yl</w:instrText>
            </w:r>
            <w:r w:rsidR="001E32ED" w:rsidRPr="000813EA">
              <w:rPr>
                <w:lang w:val="uk-UA"/>
              </w:rPr>
              <w:instrText>7</w:instrText>
            </w:r>
            <w:r w:rsidR="001E32ED">
              <w:instrText>ywee</w:instrText>
            </w:r>
            <w:r w:rsidR="001E32ED" w:rsidRPr="000813EA">
              <w:rPr>
                <w:lang w:val="uk-UA"/>
              </w:rPr>
              <w:instrText xml:space="preserve">" </w:instrText>
            </w:r>
            <w:r w:rsidR="001E32ED">
              <w:fldChar w:fldCharType="separate"/>
            </w:r>
            <w:r w:rsidR="0044630F" w:rsidRPr="00BD26F6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shd w:val="clear" w:color="auto" w:fill="FFFFFF"/>
                <w:lang w:val="uk-UA"/>
              </w:rPr>
              <w:t>https://classroom.google.com/c/MjI2NjY0NDU3NjEy?cjc=yl7ywee</w:t>
            </w:r>
            <w:r w:rsidR="001E32ED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shd w:val="clear" w:color="auto" w:fill="FFFFFF"/>
                <w:lang w:val="uk-UA"/>
              </w:rPr>
              <w:fldChar w:fldCharType="end"/>
            </w:r>
          </w:p>
          <w:p w14:paraId="657036AA" w14:textId="4CAD13C8" w:rsidR="007F3965" w:rsidRPr="00BD26F6" w:rsidRDefault="007F3965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shd w:val="clear" w:color="auto" w:fill="FFFFFF"/>
                <w:lang w:val="uk-UA"/>
              </w:rPr>
              <w:t xml:space="preserve">Код курсу </w:t>
            </w:r>
            <w:hyperlink r:id="rId9" w:history="1">
              <w:r w:rsidRPr="00BD26F6">
                <w:rPr>
                  <w:rFonts w:ascii="Times New Roman" w:hAnsi="Times New Roman" w:cs="Times New Roman"/>
                  <w:noProof/>
                  <w:color w:val="0000FF"/>
                  <w:sz w:val="24"/>
                  <w:szCs w:val="24"/>
                  <w:u w:val="single"/>
                  <w:shd w:val="clear" w:color="auto" w:fill="FFFFFF"/>
                  <w:lang w:val="uk-UA"/>
                </w:rPr>
                <w:t>yl7ywee</w:t>
              </w:r>
            </w:hyperlink>
          </w:p>
        </w:tc>
      </w:tr>
      <w:tr w:rsidR="007F3965" w:rsidRPr="000813EA" w14:paraId="4AC2BCDF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4C048765" w14:textId="3893CF9B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Іноземна мова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4CB1D8F" w14:textId="19904E7E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Бондаренко Тетяна Олексії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5AE1C020" w14:textId="77777777" w:rsidR="007F3965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Посилання для відвідування занять в онлайн-режимі згідно розкладу: </w:t>
            </w:r>
          </w:p>
          <w:p w14:paraId="5F39D80E" w14:textId="4902D295" w:rsidR="007F3965" w:rsidRPr="00BD26F6" w:rsidRDefault="001E32ED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hyperlink r:id="rId10" w:history="1">
              <w:r w:rsidR="007F3965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5447500185?pwd=uFbgnM6dkdnRYpO68XlWXEbRbYUkTo.1</w:t>
              </w:r>
            </w:hyperlink>
          </w:p>
        </w:tc>
        <w:tc>
          <w:tcPr>
            <w:tcW w:w="4820" w:type="dxa"/>
            <w:shd w:val="clear" w:color="auto" w:fill="auto"/>
            <w:vAlign w:val="center"/>
          </w:tcPr>
          <w:p w14:paraId="49227A83" w14:textId="3C0F1B46" w:rsidR="007F3965" w:rsidRPr="00BD26F6" w:rsidRDefault="007F3965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. </w:t>
            </w:r>
            <w:r w:rsidR="001E32ED">
              <w:fldChar w:fldCharType="begin"/>
            </w:r>
            <w:r w:rsidR="001E32ED" w:rsidRPr="000813EA">
              <w:rPr>
                <w:lang w:val="en-US"/>
              </w:rPr>
              <w:instrText xml:space="preserve"> HYPERLINK "https://classroom.google.com/c/ODAwMTk0NTU1Njc2?cjc=m7dcs7di" </w:instrText>
            </w:r>
            <w:r w:rsidR="001E32ED">
              <w:fldChar w:fldCharType="separate"/>
            </w:r>
            <w:r w:rsidRPr="00BD26F6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https://classroom.google.com/c/ODAwMTk0NTU1Njc2?cjc=m7dcs7di</w:t>
            </w:r>
            <w:r w:rsidR="001E32ED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fldChar w:fldCharType="end"/>
            </w:r>
          </w:p>
        </w:tc>
      </w:tr>
      <w:tr w:rsidR="00BD26F6" w:rsidRPr="000813EA" w14:paraId="6357F1C5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2B516281" w14:textId="52B551F0" w:rsidR="00BD26F6" w:rsidRPr="00BD26F6" w:rsidRDefault="00EE00C5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E00C5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Економіка і планування виробництва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C3CA93B" w14:textId="1952C586" w:rsidR="00BD26F6" w:rsidRPr="00BD26F6" w:rsidRDefault="00EE00C5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Сиротенко Світлана</w:t>
            </w:r>
            <w:r w:rsidR="00BD26F6"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 Миколаї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00062A88" w14:textId="34D4A20E" w:rsidR="00BD26F6" w:rsidRDefault="00B62259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62259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формі ZOOM</w:t>
            </w:r>
            <w:r w:rsidR="00BD26F6"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: </w:t>
            </w:r>
            <w:hyperlink r:id="rId11" w:history="1">
              <w:r w:rsidRPr="00B62259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3575076625?pwd=DwbeBrxjZJFlzq7Yyaf9lTLpGapaCV.1</w:t>
              </w:r>
            </w:hyperlink>
          </w:p>
          <w:p w14:paraId="03FA54A8" w14:textId="77777777" w:rsidR="00B62259" w:rsidRPr="00B62259" w:rsidRDefault="00B62259" w:rsidP="00B62259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62259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Идентификатор конференции: 835 7507 6625</w:t>
            </w:r>
          </w:p>
          <w:p w14:paraId="6E352960" w14:textId="30C71704" w:rsidR="00BD26F6" w:rsidRPr="00BD26F6" w:rsidRDefault="00B62259" w:rsidP="00B6225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62259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0i5gcq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08814C47" w14:textId="1EB256DB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. </w:t>
            </w:r>
            <w:r w:rsidR="004807A2" w:rsidRPr="004807A2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курсу</w:t>
            </w:r>
            <w:r w:rsidR="004807A2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:</w:t>
            </w:r>
            <w:r w:rsidR="004807A2" w:rsidRPr="004807A2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 xvgvjxvw</w:t>
            </w:r>
          </w:p>
        </w:tc>
      </w:tr>
      <w:tr w:rsidR="00BD26F6" w:rsidRPr="000813EA" w14:paraId="636E820D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2257A95F" w14:textId="54E08C35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хнічна механіка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80962DA" w14:textId="456FAEE3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оловіна Олена Миколаї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213C0D6B" w14:textId="77777777" w:rsidR="00BD26F6" w:rsidRPr="00BD26F6" w:rsidRDefault="00BD26F6" w:rsidP="00BD26F6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  </w:t>
            </w:r>
            <w:hyperlink r:id="rId12" w:history="1">
              <w:r w:rsidRPr="00BD26F6">
                <w:rPr>
                  <w:rFonts w:ascii="Times New Roman" w:hAnsi="Times New Roman" w:cs="Times New Roman"/>
                  <w:bCs/>
                  <w:noProof/>
                  <w:color w:val="0000FF"/>
                  <w:sz w:val="24"/>
                  <w:szCs w:val="24"/>
                  <w:u w:val="single"/>
                  <w:lang w:val="uk-UA"/>
                </w:rPr>
                <w:t>https://us05web.zoom.us/j/89996584139?pwd=JaMao0XdRlGQna47ECsGj899Jkw5Va.1</w:t>
              </w:r>
            </w:hyperlink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br/>
              <w:t xml:space="preserve">Ідентифікатор конференції: 899 9658 4139 </w:t>
            </w:r>
          </w:p>
          <w:p w14:paraId="3B2207A8" w14:textId="46896D89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>Код доступа: 0iFtVP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8577E87" w14:textId="77777777" w:rsidR="00BD26F6" w:rsidRPr="00BD26F6" w:rsidRDefault="00BD26F6" w:rsidP="00BD26F6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 xml:space="preserve">Google Classroom </w:t>
            </w:r>
            <w:hyperlink r:id="rId13" w:history="1">
              <w:r w:rsidRPr="00BD26F6">
                <w:rPr>
                  <w:rFonts w:ascii="Times New Roman" w:hAnsi="Times New Roman" w:cs="Times New Roman"/>
                  <w:bCs/>
                  <w:noProof/>
                  <w:color w:val="0000FF"/>
                  <w:sz w:val="24"/>
                  <w:szCs w:val="24"/>
                  <w:u w:val="single"/>
                  <w:lang w:val="uk-UA"/>
                </w:rPr>
                <w:t>https://classroom.google.com/c/NzgwMTQ5MTM5OTYx?cjc=35eqij3n</w:t>
              </w:r>
            </w:hyperlink>
            <w:r w:rsidRPr="00BD26F6">
              <w:rPr>
                <w:rFonts w:ascii="Times New Roman" w:hAnsi="Times New Roman" w:cs="Times New Roman"/>
                <w:bCs/>
                <w:noProof/>
                <w:color w:val="0000FF"/>
                <w:sz w:val="24"/>
                <w:szCs w:val="24"/>
                <w:u w:val="single"/>
                <w:lang w:val="uk-UA"/>
              </w:rPr>
              <w:t xml:space="preserve"> </w:t>
            </w: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>Код курсу: 35eqij3n</w:t>
            </w:r>
          </w:p>
          <w:p w14:paraId="238C964B" w14:textId="2226D36B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BD26F6" w:rsidRPr="00BD26F6" w14:paraId="6DFF4FA9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35B5C023" w14:textId="689507F0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Електричні машини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898D02A" w14:textId="385E7B59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оловіна Олена Миколаї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5A03A0AC" w14:textId="77777777" w:rsidR="00BD26F6" w:rsidRPr="00BD26F6" w:rsidRDefault="00BD26F6" w:rsidP="00BD26F6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</w:t>
            </w:r>
          </w:p>
          <w:p w14:paraId="2553D5AD" w14:textId="77777777" w:rsidR="00BD26F6" w:rsidRPr="00BD26F6" w:rsidRDefault="001E32ED" w:rsidP="00BD26F6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hyperlink r:id="rId14" w:history="1">
              <w:r w:rsidR="00BD26F6" w:rsidRPr="00BD26F6">
                <w:rPr>
                  <w:rFonts w:ascii="Times New Roman" w:hAnsi="Times New Roman" w:cs="Times New Roman"/>
                  <w:bCs/>
                  <w:noProof/>
                  <w:color w:val="0000FF"/>
                  <w:sz w:val="24"/>
                  <w:szCs w:val="24"/>
                  <w:u w:val="single"/>
                  <w:lang w:val="uk-UA"/>
                </w:rPr>
                <w:t>https://us05web.zoom.us/j/89996584139?pwd=JaMao0XdRlGQna47ECsGj899Jkw5Va.1</w:t>
              </w:r>
            </w:hyperlink>
            <w:r w:rsidR="00BD26F6"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br/>
              <w:t xml:space="preserve">Ідентифікатор конференції: 899 9658 4139 </w:t>
            </w:r>
          </w:p>
          <w:p w14:paraId="39769FBE" w14:textId="7289A38A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>Код доступу: 0iFtVP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8844B0F" w14:textId="77777777" w:rsidR="00BD26F6" w:rsidRPr="00BD26F6" w:rsidRDefault="00BD26F6" w:rsidP="00BD26F6">
            <w:pPr>
              <w:rPr>
                <w:rFonts w:ascii="Times New Roman" w:hAnsi="Times New Roman" w:cs="Times New Roman"/>
                <w:bCs/>
                <w:noProof/>
                <w:color w:val="0000FF"/>
                <w:sz w:val="24"/>
                <w:szCs w:val="24"/>
                <w:u w:val="single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lastRenderedPageBreak/>
              <w:t xml:space="preserve">Google Classroom </w:t>
            </w:r>
            <w:hyperlink r:id="rId15" w:history="1">
              <w:r w:rsidRPr="00BD26F6">
                <w:rPr>
                  <w:rFonts w:ascii="Times New Roman" w:hAnsi="Times New Roman" w:cs="Times New Roman"/>
                  <w:bCs/>
                  <w:noProof/>
                  <w:color w:val="0000FF"/>
                  <w:sz w:val="24"/>
                  <w:szCs w:val="24"/>
                  <w:u w:val="single"/>
                  <w:lang w:val="uk-UA"/>
                </w:rPr>
                <w:t>https://classroom.google.com/c/ODAwMTk5M</w:t>
              </w:r>
              <w:r w:rsidRPr="00BD26F6">
                <w:rPr>
                  <w:rFonts w:ascii="Times New Roman" w:hAnsi="Times New Roman" w:cs="Times New Roman"/>
                  <w:bCs/>
                  <w:noProof/>
                  <w:color w:val="0000FF"/>
                  <w:sz w:val="24"/>
                  <w:szCs w:val="24"/>
                  <w:u w:val="single"/>
                  <w:lang w:val="uk-UA"/>
                </w:rPr>
                <w:lastRenderedPageBreak/>
                <w:t>zkzMjk3?cjc=u6mq4wcl</w:t>
              </w:r>
            </w:hyperlink>
            <w:r w:rsidRPr="00BD26F6">
              <w:rPr>
                <w:rFonts w:ascii="Times New Roman" w:hAnsi="Times New Roman" w:cs="Times New Roman"/>
                <w:bCs/>
                <w:noProof/>
                <w:color w:val="0000FF"/>
                <w:sz w:val="24"/>
                <w:szCs w:val="24"/>
                <w:u w:val="single"/>
                <w:lang w:val="uk-UA"/>
              </w:rPr>
              <w:t xml:space="preserve"> </w:t>
            </w:r>
          </w:p>
          <w:p w14:paraId="7CFB901C" w14:textId="275EBCF8" w:rsidR="00BD26F6" w:rsidRPr="00BD26F6" w:rsidRDefault="00BD26F6" w:rsidP="00BD26F6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 xml:space="preserve">Код курсу: u6mq4wcl </w:t>
            </w:r>
          </w:p>
          <w:p w14:paraId="16DB169D" w14:textId="1C392118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BD26F6" w:rsidRPr="00BD26F6" w14:paraId="0E9416AA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75B77815" w14:textId="1BAED429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lastRenderedPageBreak/>
              <w:t>Тепловози та дизель-поїзди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A86BBA9" w14:textId="1D0DDFAB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Бабенко Євген Юрій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6D86A592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формі ZOOM:</w:t>
            </w:r>
          </w:p>
          <w:p w14:paraId="618AD636" w14:textId="0DF85D0E" w:rsidR="00BD26F6" w:rsidRPr="00BD26F6" w:rsidRDefault="001E32ED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16" w:history="1">
              <w:r w:rsidR="00BD26F6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7199640543?pwd=Dfo2dEg4lA75iAwwrrN8RZZn5PigtM.1</w:t>
              </w:r>
            </w:hyperlink>
          </w:p>
          <w:p w14:paraId="551D3FAF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: 719 964 0543 </w:t>
            </w:r>
          </w:p>
          <w:p w14:paraId="2648BF58" w14:textId="56B767FD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MPY5uN</w:t>
            </w:r>
          </w:p>
          <w:p w14:paraId="3DDA09F4" w14:textId="5A6B053C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Ще один варіант </w:t>
            </w:r>
            <w:hyperlink r:id="rId17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meet.google.com/rdp-rtvp-jzd</w:t>
              </w:r>
            </w:hyperlink>
          </w:p>
        </w:tc>
        <w:tc>
          <w:tcPr>
            <w:tcW w:w="4820" w:type="dxa"/>
            <w:shd w:val="clear" w:color="auto" w:fill="auto"/>
            <w:vAlign w:val="center"/>
          </w:tcPr>
          <w:p w14:paraId="33C83A06" w14:textId="77777777" w:rsidR="008416F1" w:rsidRPr="008416F1" w:rsidRDefault="008416F1" w:rsidP="008416F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(095)-181-78-79, </w:t>
            </w:r>
            <w:hyperlink r:id="rId18" w:history="1"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enterbrake@gmail.com</w:t>
              </w:r>
            </w:hyperlink>
          </w:p>
          <w:p w14:paraId="59A844A8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</w:t>
            </w:r>
            <w:hyperlink r:id="rId19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ODAwMjQ4ODQyMDU5?cjc=lmpd4he2</w:t>
              </w:r>
            </w:hyperlink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  </w:t>
            </w:r>
          </w:p>
          <w:p w14:paraId="70BC9B06" w14:textId="0C1696EA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курсу: lmpd4he2</w:t>
            </w:r>
          </w:p>
        </w:tc>
      </w:tr>
      <w:tr w:rsidR="00EE00C5" w:rsidRPr="00BD26F6" w14:paraId="4AB351BE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4B983D19" w14:textId="002FC058" w:rsidR="00EE00C5" w:rsidRPr="00BD26F6" w:rsidRDefault="00EE00C5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E00C5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хнологія ремонту рухомого складу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6CBABB" w14:textId="33C106AA" w:rsidR="00EE00C5" w:rsidRPr="00BD26F6" w:rsidRDefault="00EE00C5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E00C5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Бабенко Євген Юрій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1C789A16" w14:textId="77777777" w:rsidR="008416F1" w:rsidRPr="008416F1" w:rsidRDefault="008416F1" w:rsidP="008416F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Зала персональної конференції: 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Evgeniy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BABENKO</w:t>
            </w:r>
          </w:p>
          <w:p w14:paraId="59BC1176" w14:textId="77777777" w:rsidR="008416F1" w:rsidRPr="008416F1" w:rsidRDefault="008416F1" w:rsidP="008416F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Приєднатися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до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ференц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ії</w:t>
            </w:r>
            <w:proofErr w:type="spellEnd"/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Zoom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:</w:t>
            </w:r>
          </w:p>
          <w:p w14:paraId="1EF6C30C" w14:textId="77777777" w:rsidR="008416F1" w:rsidRPr="008416F1" w:rsidRDefault="001E32ED" w:rsidP="008416F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hyperlink r:id="rId20" w:history="1"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https</w:t>
              </w:r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://</w:t>
              </w:r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us</w:t>
              </w:r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05</w:t>
              </w:r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web</w:t>
              </w:r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.</w:t>
              </w:r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zoom</w:t>
              </w:r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.</w:t>
              </w:r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us</w:t>
              </w:r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/</w:t>
              </w:r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j</w:t>
              </w:r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/7199640543?</w:t>
              </w:r>
              <w:proofErr w:type="spellStart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pwd</w:t>
              </w:r>
              <w:proofErr w:type="spellEnd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=</w:t>
              </w:r>
              <w:proofErr w:type="spellStart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Dfo</w:t>
              </w:r>
              <w:proofErr w:type="spellEnd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2</w:t>
              </w:r>
              <w:proofErr w:type="spellStart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dEg</w:t>
              </w:r>
              <w:proofErr w:type="spellEnd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4</w:t>
              </w:r>
              <w:proofErr w:type="spellStart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lA</w:t>
              </w:r>
              <w:proofErr w:type="spellEnd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75</w:t>
              </w:r>
              <w:proofErr w:type="spellStart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iAwwrrN</w:t>
              </w:r>
              <w:proofErr w:type="spellEnd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8</w:t>
              </w:r>
              <w:proofErr w:type="spellStart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RZZn</w:t>
              </w:r>
              <w:proofErr w:type="spellEnd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5</w:t>
              </w:r>
              <w:proofErr w:type="spellStart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PigtM</w:t>
              </w:r>
              <w:proofErr w:type="spellEnd"/>
              <w:r w:rsidR="008416F1"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.1</w:t>
              </w:r>
            </w:hyperlink>
          </w:p>
          <w:p w14:paraId="7BA55B67" w14:textId="77777777" w:rsidR="008416F1" w:rsidRPr="008416F1" w:rsidRDefault="008416F1" w:rsidP="008416F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416F1">
              <w:rPr>
                <w:rFonts w:ascii="Times New Roman" w:eastAsia="Calibri" w:hAnsi="Times New Roman" w:cs="Times New Roman"/>
                <w:sz w:val="24"/>
                <w:szCs w:val="24"/>
                <w:lang w:val="uk-UA"/>
              </w:rPr>
              <w:t>Ідентифікатор конференції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: 719 964 0543</w:t>
            </w:r>
          </w:p>
          <w:p w14:paraId="11B07987" w14:textId="77777777" w:rsidR="008416F1" w:rsidRPr="008416F1" w:rsidRDefault="008416F1" w:rsidP="008416F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Код доступу: 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MPY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  <w:proofErr w:type="spellStart"/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uN</w:t>
            </w:r>
            <w:proofErr w:type="spellEnd"/>
          </w:p>
          <w:p w14:paraId="284458D3" w14:textId="4FD31A05" w:rsidR="00EE00C5" w:rsidRPr="00BD26F6" w:rsidRDefault="008416F1" w:rsidP="008416F1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Google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Meet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: </w:t>
            </w:r>
            <w:hyperlink r:id="rId21" w:history="1"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https</w:t>
              </w:r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://</w:t>
              </w:r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meet</w:t>
              </w:r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.</w:t>
              </w:r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google</w:t>
              </w:r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.</w:t>
              </w:r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com</w:t>
              </w:r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/</w:t>
              </w:r>
              <w:proofErr w:type="spellStart"/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rdp</w:t>
              </w:r>
              <w:proofErr w:type="spellEnd"/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-</w:t>
              </w:r>
              <w:proofErr w:type="spellStart"/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rtvp</w:t>
              </w:r>
              <w:proofErr w:type="spellEnd"/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-</w:t>
              </w:r>
              <w:proofErr w:type="spellStart"/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jzd</w:t>
              </w:r>
              <w:proofErr w:type="spellEnd"/>
            </w:hyperlink>
          </w:p>
        </w:tc>
        <w:tc>
          <w:tcPr>
            <w:tcW w:w="4820" w:type="dxa"/>
            <w:shd w:val="clear" w:color="auto" w:fill="auto"/>
            <w:vAlign w:val="center"/>
          </w:tcPr>
          <w:p w14:paraId="2366BBEB" w14:textId="77777777" w:rsidR="008416F1" w:rsidRPr="008416F1" w:rsidRDefault="008416F1" w:rsidP="008416F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8416F1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(</w:t>
            </w:r>
            <w:r w:rsidRPr="008416F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095)-181-78-79, </w:t>
            </w:r>
            <w:hyperlink r:id="rId22" w:history="1">
              <w:r w:rsidRPr="008416F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enterbrake@gmail.com</w:t>
              </w:r>
            </w:hyperlink>
          </w:p>
          <w:p w14:paraId="586933FA" w14:textId="77777777" w:rsidR="008416F1" w:rsidRPr="008416F1" w:rsidRDefault="008416F1" w:rsidP="008416F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uk-UA" w:eastAsia="ru-RU"/>
              </w:rPr>
            </w:pPr>
            <w:r w:rsidRPr="008416F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Google classroom</w:t>
            </w:r>
            <w:r w:rsidRPr="008416F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uk-UA" w:eastAsia="ru-RU"/>
              </w:rPr>
              <w:t>:</w:t>
            </w:r>
            <w:r w:rsidRPr="008416F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</w:p>
          <w:p w14:paraId="56FBDF87" w14:textId="77777777" w:rsidR="008416F1" w:rsidRPr="008416F1" w:rsidRDefault="001E32ED" w:rsidP="008416F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uk-UA" w:eastAsia="ru-RU"/>
              </w:rPr>
            </w:pPr>
            <w:hyperlink r:id="rId23" w:history="1"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en-US" w:eastAsia="ru-RU"/>
                </w:rPr>
                <w:t>https</w:t>
              </w:r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uk-UA" w:eastAsia="ru-RU"/>
                </w:rPr>
                <w:t>://</w:t>
              </w:r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en-US" w:eastAsia="ru-RU"/>
                </w:rPr>
                <w:t>classroom</w:t>
              </w:r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uk-UA" w:eastAsia="ru-RU"/>
                </w:rPr>
                <w:t>.</w:t>
              </w:r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en-US" w:eastAsia="ru-RU"/>
                </w:rPr>
                <w:t>google</w:t>
              </w:r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uk-UA" w:eastAsia="ru-RU"/>
                </w:rPr>
                <w:t>.</w:t>
              </w:r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en-US" w:eastAsia="ru-RU"/>
                </w:rPr>
                <w:t>com</w:t>
              </w:r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uk-UA" w:eastAsia="ru-RU"/>
                </w:rPr>
                <w:t>/</w:t>
              </w:r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en-US" w:eastAsia="ru-RU"/>
                </w:rPr>
                <w:t>c</w:t>
              </w:r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uk-UA" w:eastAsia="ru-RU"/>
                </w:rPr>
                <w:t>/</w:t>
              </w:r>
              <w:proofErr w:type="spellStart"/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en-US" w:eastAsia="ru-RU"/>
                </w:rPr>
                <w:t>NjE</w:t>
              </w:r>
              <w:proofErr w:type="spellEnd"/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uk-UA" w:eastAsia="ru-RU"/>
                </w:rPr>
                <w:t>2</w:t>
              </w:r>
              <w:proofErr w:type="spellStart"/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en-US" w:eastAsia="ru-RU"/>
                </w:rPr>
                <w:t>MjcwNjE</w:t>
              </w:r>
              <w:proofErr w:type="spellEnd"/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uk-UA" w:eastAsia="ru-RU"/>
                </w:rPr>
                <w:t>3</w:t>
              </w:r>
              <w:proofErr w:type="spellStart"/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en-US" w:eastAsia="ru-RU"/>
                </w:rPr>
                <w:t>MjM</w:t>
              </w:r>
              <w:proofErr w:type="spellEnd"/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uk-UA" w:eastAsia="ru-RU"/>
                </w:rPr>
                <w:t>4?</w:t>
              </w:r>
              <w:proofErr w:type="spellStart"/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en-US" w:eastAsia="ru-RU"/>
                </w:rPr>
                <w:t>cjc</w:t>
              </w:r>
              <w:proofErr w:type="spellEnd"/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uk-UA" w:eastAsia="ru-RU"/>
                </w:rPr>
                <w:t>=</w:t>
              </w:r>
              <w:proofErr w:type="spellStart"/>
              <w:r w:rsidR="008416F1" w:rsidRPr="008416F1">
                <w:rPr>
                  <w:rFonts w:ascii="Times New Roman" w:eastAsia="Times New Roman" w:hAnsi="Times New Roman" w:cs="Times New Roman"/>
                  <w:bCs/>
                  <w:color w:val="0000FF"/>
                  <w:sz w:val="24"/>
                  <w:szCs w:val="24"/>
                  <w:u w:val="single"/>
                  <w:lang w:val="en-US" w:eastAsia="ru-RU"/>
                </w:rPr>
                <w:t>rygfbpg</w:t>
              </w:r>
              <w:proofErr w:type="spellEnd"/>
            </w:hyperlink>
            <w:r w:rsidR="008416F1" w:rsidRPr="008416F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uk-UA" w:eastAsia="ru-RU"/>
              </w:rPr>
              <w:t xml:space="preserve"> </w:t>
            </w:r>
          </w:p>
          <w:p w14:paraId="17BB127D" w14:textId="77777777" w:rsidR="008416F1" w:rsidRPr="008416F1" w:rsidRDefault="008416F1" w:rsidP="008416F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uk-UA" w:eastAsia="ru-RU"/>
              </w:rPr>
            </w:pPr>
            <w:r w:rsidRPr="008416F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uk-UA" w:eastAsia="ru-RU"/>
              </w:rPr>
              <w:t xml:space="preserve">Код курсу: </w:t>
            </w:r>
            <w:proofErr w:type="spellStart"/>
            <w:r w:rsidRPr="008416F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uk-UA" w:eastAsia="ru-RU"/>
              </w:rPr>
              <w:t>rygfbpg</w:t>
            </w:r>
            <w:proofErr w:type="spellEnd"/>
          </w:p>
          <w:p w14:paraId="611055AA" w14:textId="77777777" w:rsidR="00EE00C5" w:rsidRPr="008416F1" w:rsidRDefault="00EE00C5" w:rsidP="00BD26F6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</w:p>
        </w:tc>
      </w:tr>
      <w:tr w:rsidR="00BD26F6" w:rsidRPr="00BD26F6" w14:paraId="3F043387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2131D657" w14:textId="3D32DC88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Електрорухо-мий склад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B63E9A8" w14:textId="77777777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рановський</w:t>
            </w:r>
          </w:p>
          <w:p w14:paraId="0FF87E3B" w14:textId="63078A60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Андрій Сергій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334D7BDF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</w:t>
            </w:r>
          </w:p>
          <w:p w14:paraId="3E95FA72" w14:textId="77777777" w:rsidR="00BD26F6" w:rsidRPr="00BD26F6" w:rsidRDefault="001E32ED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24" w:history="1">
              <w:r w:rsidR="00BD26F6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2286105344?pwd=SsPVazCzh59nU9oGxxhTBSUUKhVytj.1</w:t>
              </w:r>
            </w:hyperlink>
          </w:p>
          <w:p w14:paraId="4B0F60DE" w14:textId="06407DE8" w:rsidR="00BD26F6" w:rsidRPr="00BD26F6" w:rsidRDefault="00BD26F6" w:rsidP="00BD26F6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290CB897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</w:t>
            </w:r>
            <w:hyperlink r:id="rId25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ODAwMjcyNTI4OTIy?cjc=zln7jm4t</w:t>
              </w:r>
            </w:hyperlink>
          </w:p>
          <w:p w14:paraId="13E54F95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Ел пошта </w:t>
            </w:r>
            <w:hyperlink r:id="rId26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grajandrej2@gmail.com</w:t>
              </w:r>
            </w:hyperlink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, </w:t>
            </w:r>
          </w:p>
          <w:p w14:paraId="280410C6" w14:textId="34A75E9C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л 0668376572</w:t>
            </w:r>
          </w:p>
        </w:tc>
      </w:tr>
      <w:tr w:rsidR="00EE00C5" w:rsidRPr="000813EA" w14:paraId="60A499EB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3641874A" w14:textId="359A8CB2" w:rsidR="00EE00C5" w:rsidRPr="00BD26F6" w:rsidRDefault="00EE00C5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E00C5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Автоматичні гальма РС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27B6282" w14:textId="77777777" w:rsidR="00EE00C5" w:rsidRPr="00EE00C5" w:rsidRDefault="00EE00C5" w:rsidP="00EE00C5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E00C5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рановський</w:t>
            </w:r>
          </w:p>
          <w:p w14:paraId="0AEFEE50" w14:textId="327EF9DB" w:rsidR="00EE00C5" w:rsidRPr="00BD26F6" w:rsidRDefault="00EE00C5" w:rsidP="00EE00C5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EE00C5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Андрій Сергій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462AC6D6" w14:textId="77777777" w:rsidR="00D47A0A" w:rsidRPr="00BD26F6" w:rsidRDefault="00D47A0A" w:rsidP="00D47A0A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</w:t>
            </w:r>
          </w:p>
          <w:p w14:paraId="31963108" w14:textId="721AC7BF" w:rsidR="00EE00C5" w:rsidRPr="00BD26F6" w:rsidRDefault="001E32ED" w:rsidP="00D47A0A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27" w:history="1">
              <w:r w:rsidR="00D47A0A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2286105344?pwd=SsPVazCzh59nU9oGxxhTBSUUKhVytj.1</w:t>
              </w:r>
            </w:hyperlink>
          </w:p>
        </w:tc>
        <w:tc>
          <w:tcPr>
            <w:tcW w:w="4820" w:type="dxa"/>
            <w:shd w:val="clear" w:color="auto" w:fill="auto"/>
            <w:vAlign w:val="center"/>
          </w:tcPr>
          <w:p w14:paraId="69E3BBB2" w14:textId="20D0ED73" w:rsidR="00EE00C5" w:rsidRPr="00BD26F6" w:rsidRDefault="00D47A0A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D47A0A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</w:t>
            </w:r>
            <w:hyperlink r:id="rId28" w:history="1">
              <w:r w:rsidRPr="00D47A0A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ODI4MzYxNTc3MTg5?cjc=7b5sjktz</w:t>
              </w:r>
            </w:hyperlink>
          </w:p>
        </w:tc>
      </w:tr>
      <w:tr w:rsidR="000E2DDE" w:rsidRPr="00BD26F6" w14:paraId="40E79969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0940F89C" w14:textId="6A6B059F" w:rsidR="000E2DDE" w:rsidRPr="00EE00C5" w:rsidRDefault="000E2DDE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0E2DDE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Основи філософських знань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C8E3E48" w14:textId="735A369B" w:rsidR="000E2DDE" w:rsidRPr="00EE00C5" w:rsidRDefault="000E2DDE" w:rsidP="00EE00C5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Звонкова Світлана Миколаї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7A77EC92" w14:textId="616BDA1A" w:rsidR="00B62259" w:rsidRDefault="00B62259" w:rsidP="00B6225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Для </w:t>
            </w:r>
            <w:proofErr w:type="spellStart"/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>відвідування</w:t>
            </w:r>
            <w:proofErr w:type="spellEnd"/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>заняття</w:t>
            </w:r>
            <w:proofErr w:type="spellEnd"/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в </w:t>
            </w:r>
            <w:proofErr w:type="spellStart"/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>режимі</w:t>
            </w:r>
            <w:proofErr w:type="spellEnd"/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>конференції</w:t>
            </w:r>
            <w:proofErr w:type="spellEnd"/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>на</w:t>
            </w:r>
            <w:proofErr w:type="gramEnd"/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>платформі</w:t>
            </w:r>
            <w:proofErr w:type="spellEnd"/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ZOOM</w:t>
            </w:r>
          </w:p>
          <w:p w14:paraId="68934BDE" w14:textId="6164FE2D" w:rsidR="00B62259" w:rsidRPr="00B62259" w:rsidRDefault="00B62259" w:rsidP="00B6225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Зал персональной конференции </w:t>
            </w:r>
            <w:r w:rsidRPr="00B62259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vetlana</w:t>
            </w:r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62259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Zwonkova</w:t>
            </w:r>
            <w:proofErr w:type="spellEnd"/>
          </w:p>
          <w:p w14:paraId="75D27E01" w14:textId="77777777" w:rsidR="00B62259" w:rsidRPr="00B62259" w:rsidRDefault="00B62259" w:rsidP="00B6225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Подключиться к конференции </w:t>
            </w:r>
            <w:r w:rsidRPr="00B62259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Zoom</w:t>
            </w:r>
          </w:p>
          <w:p w14:paraId="2738DDF5" w14:textId="77777777" w:rsidR="00B62259" w:rsidRPr="00B62259" w:rsidRDefault="001E32ED" w:rsidP="00B6225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hyperlink r:id="rId29" w:history="1"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https</w:t>
              </w:r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</w:rPr>
                <w:t>://</w:t>
              </w:r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us</w:t>
              </w:r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</w:rPr>
                <w:t>05</w:t>
              </w:r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web</w:t>
              </w:r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</w:rPr>
                <w:t>.</w:t>
              </w:r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zoom</w:t>
              </w:r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</w:rPr>
                <w:t>.</w:t>
              </w:r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us</w:t>
              </w:r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</w:rPr>
                <w:t>/</w:t>
              </w:r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j</w:t>
              </w:r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</w:rPr>
                <w:t>/4781131293?</w:t>
              </w:r>
              <w:proofErr w:type="spellStart"/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pwd</w:t>
              </w:r>
              <w:proofErr w:type="spellEnd"/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</w:rPr>
                <w:t>=</w:t>
              </w:r>
              <w:proofErr w:type="spellStart"/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QvbsHLbv</w:t>
              </w:r>
              <w:proofErr w:type="spellEnd"/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</w:rPr>
                <w:t>7</w:t>
              </w:r>
              <w:proofErr w:type="spellStart"/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byf</w:t>
              </w:r>
              <w:proofErr w:type="spellEnd"/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</w:rPr>
                <w:t>6</w:t>
              </w:r>
              <w:proofErr w:type="spellStart"/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LAQaqJWWABIAaBzgO</w:t>
              </w:r>
              <w:proofErr w:type="spellEnd"/>
              <w:r w:rsidR="00B62259" w:rsidRPr="00B62259">
                <w:rPr>
                  <w:rFonts w:ascii="Times New Roman" w:eastAsia="Calibri" w:hAnsi="Times New Roman" w:cs="Times New Roman"/>
                  <w:color w:val="0563C1" w:themeColor="hyperlink"/>
                  <w:sz w:val="24"/>
                  <w:szCs w:val="24"/>
                  <w:u w:val="single"/>
                </w:rPr>
                <w:t>.1</w:t>
              </w:r>
            </w:hyperlink>
          </w:p>
          <w:p w14:paraId="4BA7C191" w14:textId="77777777" w:rsidR="00B62259" w:rsidRPr="00B62259" w:rsidRDefault="00B62259" w:rsidP="00B6225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>Идентификатор конференции: 478 113 1293</w:t>
            </w:r>
          </w:p>
          <w:p w14:paraId="4FBC5488" w14:textId="77777777" w:rsidR="000E2DDE" w:rsidRDefault="00B62259" w:rsidP="00B62259">
            <w:pPr>
              <w:rPr>
                <w:rFonts w:ascii="Times New Roman" w:eastAsia="Calibri" w:hAnsi="Times New Roman" w:cs="Times New Roman"/>
                <w:sz w:val="24"/>
                <w:szCs w:val="24"/>
                <w:lang w:val="uk-UA"/>
              </w:rPr>
            </w:pPr>
            <w:r w:rsidRPr="00B62259">
              <w:rPr>
                <w:rFonts w:ascii="Times New Roman" w:eastAsia="Calibri" w:hAnsi="Times New Roman" w:cs="Times New Roman"/>
                <w:sz w:val="24"/>
                <w:szCs w:val="24"/>
              </w:rPr>
              <w:t>Код доступа: 0</w:t>
            </w:r>
            <w:proofErr w:type="spellStart"/>
            <w:r w:rsidRPr="00B62259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eXhM</w:t>
            </w:r>
            <w:proofErr w:type="spellEnd"/>
          </w:p>
          <w:p w14:paraId="17F8202F" w14:textId="72BD6456" w:rsidR="000813EA" w:rsidRPr="000813EA" w:rsidRDefault="000813EA" w:rsidP="00B62259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bookmarkStart w:id="0" w:name="_GoBack"/>
            <w:bookmarkEnd w:id="0"/>
          </w:p>
        </w:tc>
        <w:tc>
          <w:tcPr>
            <w:tcW w:w="4820" w:type="dxa"/>
            <w:shd w:val="clear" w:color="auto" w:fill="auto"/>
            <w:vAlign w:val="center"/>
          </w:tcPr>
          <w:p w14:paraId="7D6EF90F" w14:textId="77777777" w:rsidR="00B62259" w:rsidRPr="00B62259" w:rsidRDefault="00B62259" w:rsidP="00B6225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B6225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(</w:t>
            </w:r>
            <w:r w:rsidRPr="00B6225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099)-759-69-33, </w:t>
            </w:r>
            <w:hyperlink r:id="rId30" w:history="1">
              <w:r w:rsidRPr="00B62259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svetlanazwonkova</w:t>
              </w:r>
              <w:r w:rsidRPr="00B62259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@</w:t>
              </w:r>
              <w:r w:rsidRPr="00B62259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gmail</w:t>
              </w:r>
              <w:r w:rsidRPr="00B62259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.</w:t>
              </w:r>
              <w:r w:rsidRPr="00B62259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com</w:t>
              </w:r>
            </w:hyperlink>
          </w:p>
          <w:p w14:paraId="2555A25F" w14:textId="77777777" w:rsidR="00B62259" w:rsidRPr="00B62259" w:rsidRDefault="00B62259" w:rsidP="00B6225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B6225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Google</w:t>
            </w:r>
            <w:r w:rsidRPr="00B6225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  <w:r w:rsidRPr="00B6225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classroom</w:t>
            </w:r>
            <w:r w:rsidRPr="00B6225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  <w:hyperlink r:id="rId31" w:history="1">
              <w:r w:rsidRPr="00B62259">
                <w:rPr>
                  <w:rFonts w:ascii="Times New Roman" w:eastAsia="Times New Roman" w:hAnsi="Times New Roman" w:cs="Times New Roman"/>
                  <w:color w:val="0563C1" w:themeColor="hyperlink"/>
                  <w:sz w:val="24"/>
                  <w:szCs w:val="24"/>
                  <w:u w:val="single"/>
                  <w:lang w:val="uk-UA" w:eastAsia="ru-RU"/>
                </w:rPr>
                <w:t>https://classroom.google.com/c/ODE4NzUzNDEwMDQx?cjc=m6fqaqpe</w:t>
              </w:r>
            </w:hyperlink>
          </w:p>
          <w:p w14:paraId="24F75E41" w14:textId="5B5B79C6" w:rsidR="000E2DDE" w:rsidRPr="00BD26F6" w:rsidRDefault="00B62259" w:rsidP="00B62259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6225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Код курсу  m6fqaqpe</w:t>
            </w:r>
          </w:p>
        </w:tc>
      </w:tr>
      <w:tr w:rsidR="00BD26F6" w:rsidRPr="00BD26F6" w14:paraId="09E5A153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4362D62A" w14:textId="7AEDB5FC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lastRenderedPageBreak/>
              <w:t>Основи промислової електроніки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C72099E" w14:textId="77777777" w:rsidR="000813EA" w:rsidRPr="000813EA" w:rsidRDefault="000813EA" w:rsidP="000813E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proofErr w:type="spellStart"/>
            <w:r w:rsidRPr="000813E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Бобрицький</w:t>
            </w:r>
            <w:proofErr w:type="spellEnd"/>
          </w:p>
          <w:p w14:paraId="1DE7DC6D" w14:textId="77777777" w:rsidR="000813EA" w:rsidRPr="000813EA" w:rsidRDefault="000813EA" w:rsidP="000813E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13E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ергій</w:t>
            </w:r>
          </w:p>
          <w:p w14:paraId="41BEF42E" w14:textId="62FFF5E5" w:rsidR="00BD26F6" w:rsidRPr="00BD26F6" w:rsidRDefault="000813EA" w:rsidP="000813EA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0813E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ладислав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53465EF4" w14:textId="77777777" w:rsidR="000813EA" w:rsidRPr="000813EA" w:rsidRDefault="000813EA" w:rsidP="000813E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32" w:history="1">
              <w:r w:rsidRPr="000813E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https://us04web.zoom.us/j/2697824257?pwd=QnkyM0srQXkwN0VWaC9ZZi8wMUZKZz09</w:t>
              </w:r>
            </w:hyperlink>
          </w:p>
          <w:p w14:paraId="4DB5A96E" w14:textId="77777777" w:rsidR="000813EA" w:rsidRPr="000813EA" w:rsidRDefault="000813EA" w:rsidP="00081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13EA">
              <w:rPr>
                <w:rFonts w:ascii="Times New Roman" w:eastAsia="Calibri" w:hAnsi="Times New Roman" w:cs="Times New Roman"/>
                <w:b/>
                <w:sz w:val="24"/>
                <w:szCs w:val="24"/>
                <w:lang w:val="uk-UA"/>
              </w:rPr>
              <w:t>І</w:t>
            </w:r>
            <w:proofErr w:type="spellStart"/>
            <w:r w:rsidRPr="000813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дентиф</w:t>
            </w:r>
            <w:proofErr w:type="spellEnd"/>
            <w:r w:rsidRPr="000813EA">
              <w:rPr>
                <w:rFonts w:ascii="Times New Roman" w:eastAsia="Calibri" w:hAnsi="Times New Roman" w:cs="Times New Roman"/>
                <w:b/>
                <w:sz w:val="24"/>
                <w:szCs w:val="24"/>
                <w:lang w:val="uk-UA"/>
              </w:rPr>
              <w:t>і</w:t>
            </w:r>
            <w:proofErr w:type="spellStart"/>
            <w:r w:rsidRPr="000813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атор</w:t>
            </w:r>
            <w:proofErr w:type="spellEnd"/>
            <w:r w:rsidRPr="000813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813E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онференц</w:t>
            </w:r>
            <w:r w:rsidRPr="000813EA">
              <w:rPr>
                <w:rFonts w:ascii="Times New Roman" w:eastAsia="Calibri" w:hAnsi="Times New Roman" w:cs="Times New Roman"/>
                <w:b/>
                <w:sz w:val="24"/>
                <w:szCs w:val="24"/>
                <w:lang w:val="uk-UA"/>
              </w:rPr>
              <w:t>ії</w:t>
            </w:r>
            <w:proofErr w:type="spellEnd"/>
            <w:r w:rsidRPr="000813E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0813E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69 782 4257</w:t>
            </w:r>
          </w:p>
          <w:p w14:paraId="4D31C54A" w14:textId="77777777" w:rsidR="000813EA" w:rsidRPr="000813EA" w:rsidRDefault="000813EA" w:rsidP="000813E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13EA">
              <w:rPr>
                <w:rFonts w:ascii="Times New Roman" w:hAnsi="Times New Roman" w:cs="Times New Roman"/>
                <w:b/>
                <w:sz w:val="24"/>
                <w:szCs w:val="24"/>
              </w:rPr>
              <w:t>Код доступ</w:t>
            </w:r>
            <w:r w:rsidRPr="000813E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у</w:t>
            </w:r>
            <w:r w:rsidRPr="000813E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0813E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845585</w:t>
            </w:r>
          </w:p>
          <w:p w14:paraId="096A8A0B" w14:textId="77777777" w:rsidR="000813EA" w:rsidRPr="000813EA" w:rsidRDefault="000813EA" w:rsidP="000813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AA6A44" w14:textId="573E7986" w:rsidR="00BD26F6" w:rsidRPr="00BD26F6" w:rsidRDefault="000813EA" w:rsidP="000813EA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0813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oogle Meet</w:t>
            </w:r>
            <w:r w:rsidRPr="000813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hyperlink r:id="rId33" w:history="1">
              <w:r w:rsidRPr="000813E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eet.google.com/bub-ztyb-cda</w:t>
              </w:r>
            </w:hyperlink>
          </w:p>
        </w:tc>
        <w:tc>
          <w:tcPr>
            <w:tcW w:w="4820" w:type="dxa"/>
            <w:shd w:val="clear" w:color="auto" w:fill="auto"/>
            <w:vAlign w:val="center"/>
          </w:tcPr>
          <w:p w14:paraId="216425F2" w14:textId="77777777" w:rsidR="000813EA" w:rsidRPr="000813EA" w:rsidRDefault="000813EA" w:rsidP="000813E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13E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(095) 103-74-98, </w:t>
            </w:r>
            <w:hyperlink r:id="rId34" w:history="1">
              <w:r w:rsidRPr="000813E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s.bobrytskyi@gmail.com</w:t>
              </w:r>
            </w:hyperlink>
            <w:r w:rsidRPr="000813E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r w:rsidRPr="000813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legram</w:t>
            </w:r>
            <w:r w:rsidRPr="000813E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: </w:t>
            </w:r>
            <w:hyperlink r:id="rId35" w:history="1">
              <w:r w:rsidRPr="000813E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https://t.me/sbobrytskyi</w:t>
              </w:r>
            </w:hyperlink>
          </w:p>
          <w:p w14:paraId="1A108B16" w14:textId="77777777" w:rsidR="000813EA" w:rsidRPr="000813EA" w:rsidRDefault="000813EA" w:rsidP="000813E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13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oogle classroom</w:t>
            </w:r>
            <w:r w:rsidRPr="000813E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:</w:t>
            </w:r>
            <w:r w:rsidRPr="000813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07B47A20" w14:textId="77777777" w:rsidR="000813EA" w:rsidRPr="000813EA" w:rsidRDefault="000813EA" w:rsidP="000813E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36" w:history="1">
              <w:r w:rsidRPr="000813E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https://classroom.google.com/c/ODM5NjQ5MzA1Mjkx?cjc=lvmsfoy6</w:t>
              </w:r>
            </w:hyperlink>
          </w:p>
          <w:p w14:paraId="05BB9F94" w14:textId="31BDDAC5" w:rsidR="00BD26F6" w:rsidRPr="00BD26F6" w:rsidRDefault="000813EA" w:rsidP="000813EA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0813E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од курсу:</w:t>
            </w:r>
            <w:r w:rsidRPr="000813E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lvmsfoy6</w:t>
            </w:r>
          </w:p>
        </w:tc>
      </w:tr>
      <w:tr w:rsidR="00BD26F6" w:rsidRPr="00BD26F6" w14:paraId="15288807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048F3B4E" w14:textId="10CE2E29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Фізичне виховання 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5E2DDFB" w14:textId="50CD8CCC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Надєждін Валерій Михайл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50F2262A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Zoom Конференция </w:t>
            </w:r>
            <w:hyperlink r:id="rId37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788485502?pwd=Sjd4ZTlCU0J3dUlrZ2ZaUG1aNGtQQT09</w:t>
              </w:r>
            </w:hyperlink>
          </w:p>
          <w:p w14:paraId="07AAE8DA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: 878 848 5502  </w:t>
            </w:r>
          </w:p>
          <w:p w14:paraId="6B6A93F6" w14:textId="70F52575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Z5q0Q6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A27548E" w14:textId="555675E1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Ел. Пошта </w:t>
            </w:r>
            <w:hyperlink r:id="rId38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kttsportmaster@gmail.com</w:t>
              </w:r>
            </w:hyperlink>
          </w:p>
          <w:p w14:paraId="72BB43E4" w14:textId="4B3808C0" w:rsidR="00BD26F6" w:rsidRPr="00BD26F6" w:rsidRDefault="00BD26F6" w:rsidP="00BD26F6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BD26F6" w:rsidRPr="00BD26F6" w14:paraId="6AF4A00D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33B10347" w14:textId="789F46E5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Навчальна практика в майстернях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8D77BFB" w14:textId="116FC8C3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авиденко Олександр Іван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7640BCCB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</w:t>
            </w:r>
            <w:hyperlink r:id="rId39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6111725909?pwd=O8uaab2RtFLr2qs6ChE1QcQ9lC8u23.1</w:t>
              </w:r>
            </w:hyperlink>
          </w:p>
          <w:p w14:paraId="009AEB55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: 861 1172 5909  </w:t>
            </w:r>
          </w:p>
          <w:p w14:paraId="6DBC2712" w14:textId="42B3A3AD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11tFDs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6633C40A" w14:textId="53E79C2A" w:rsidR="00BD26F6" w:rsidRPr="00BD26F6" w:rsidRDefault="00BD26F6" w:rsidP="00BD26F6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</w:tbl>
    <w:p w14:paraId="4A0881A3" w14:textId="77777777" w:rsidR="00B04ABF" w:rsidRPr="00BD26F6" w:rsidRDefault="00B04ABF" w:rsidP="007F396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uk-UA"/>
        </w:rPr>
      </w:pPr>
    </w:p>
    <w:sectPr w:rsidR="00B04ABF" w:rsidRPr="00BD26F6" w:rsidSect="00012863">
      <w:pgSz w:w="16838" w:h="11906" w:orient="landscape"/>
      <w:pgMar w:top="993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AwNjG0BCJLM0NjSyUdpeDU4uLM/DyQAvNaALh9T0ksAAAA"/>
  </w:docVars>
  <w:rsids>
    <w:rsidRoot w:val="00612713"/>
    <w:rsid w:val="00012863"/>
    <w:rsid w:val="000813EA"/>
    <w:rsid w:val="000E2DDE"/>
    <w:rsid w:val="0044630F"/>
    <w:rsid w:val="004807A2"/>
    <w:rsid w:val="005647C3"/>
    <w:rsid w:val="00612713"/>
    <w:rsid w:val="00715F86"/>
    <w:rsid w:val="007E73AA"/>
    <w:rsid w:val="007F3965"/>
    <w:rsid w:val="008416F1"/>
    <w:rsid w:val="00B04ABF"/>
    <w:rsid w:val="00B62259"/>
    <w:rsid w:val="00B87AFC"/>
    <w:rsid w:val="00BD26F6"/>
    <w:rsid w:val="00D47A0A"/>
    <w:rsid w:val="00EE00C5"/>
    <w:rsid w:val="00F3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D123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Сетка таблицы1"/>
    <w:basedOn w:val="a1"/>
    <w:next w:val="a3"/>
    <w:uiPriority w:val="59"/>
    <w:rsid w:val="007F3965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3">
    <w:name w:val="Table Grid"/>
    <w:basedOn w:val="a1"/>
    <w:uiPriority w:val="39"/>
    <w:rsid w:val="007F3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rsid w:val="007F3965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F396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Сетка таблицы1"/>
    <w:basedOn w:val="a1"/>
    <w:next w:val="a3"/>
    <w:uiPriority w:val="59"/>
    <w:rsid w:val="007F3965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3">
    <w:name w:val="Table Grid"/>
    <w:basedOn w:val="a1"/>
    <w:uiPriority w:val="39"/>
    <w:rsid w:val="007F3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rsid w:val="007F3965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F39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4513903810?pwd=oQ9CB60Llppel9IBBoxD5OJOBsbY7w.1&amp;omn=86959219677" TargetMode="External"/><Relationship Id="rId13" Type="http://schemas.openxmlformats.org/officeDocument/2006/relationships/hyperlink" Target="https://classroom.google.com/c/NzgwMTQ5MTM5OTYx?cjc=35eqij3n" TargetMode="External"/><Relationship Id="rId18" Type="http://schemas.openxmlformats.org/officeDocument/2006/relationships/hyperlink" Target="enterbrake@gmail.com" TargetMode="External"/><Relationship Id="rId26" Type="http://schemas.openxmlformats.org/officeDocument/2006/relationships/hyperlink" Target="mailto:grajandrej2@gmail.com" TargetMode="External"/><Relationship Id="rId39" Type="http://schemas.openxmlformats.org/officeDocument/2006/relationships/hyperlink" Target="https://us05web.zoom.us/j/86111725909?pwd=O8uaab2RtFLr2qs6ChE1QcQ9lC8u23.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meet.google.com/rdp-rtvp-jzd" TargetMode="External"/><Relationship Id="rId34" Type="http://schemas.openxmlformats.org/officeDocument/2006/relationships/hyperlink" Target="mailto:s.bobrytskyi@gmail.com" TargetMode="External"/><Relationship Id="rId7" Type="http://schemas.openxmlformats.org/officeDocument/2006/relationships/hyperlink" Target="hg2kll3" TargetMode="External"/><Relationship Id="rId12" Type="http://schemas.openxmlformats.org/officeDocument/2006/relationships/hyperlink" Target="https://us05web.zoom.us/j/89996584139?pwd=JaMao0XdRlGQna47ECsGj899Jkw5Va.1" TargetMode="External"/><Relationship Id="rId17" Type="http://schemas.openxmlformats.org/officeDocument/2006/relationships/hyperlink" Target="https://meet.google.com/rdp-rtvp-jzd" TargetMode="External"/><Relationship Id="rId25" Type="http://schemas.openxmlformats.org/officeDocument/2006/relationships/hyperlink" Target="https://classroom.google.com/c/ODAwMjcyNTI4OTIy?cjc=zln7jm4t" TargetMode="External"/><Relationship Id="rId33" Type="http://schemas.openxmlformats.org/officeDocument/2006/relationships/hyperlink" Target="https://meet.google.com/bub-ztyb-cda" TargetMode="External"/><Relationship Id="rId38" Type="http://schemas.openxmlformats.org/officeDocument/2006/relationships/hyperlink" Target="mailto:hkttsportmaster@gmail.com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s://us05web.zoom.us/j/7199640543?pwd=Dfo2dEg4lA75iAwwrrN8RZZn5PigtM.1" TargetMode="External"/><Relationship Id="rId20" Type="http://schemas.openxmlformats.org/officeDocument/2006/relationships/hyperlink" Target="https://us05web.zoom.us/j/7199640543?pwd=Dfo2dEg4lA75iAwwrrN8RZZn5PigtM.1" TargetMode="External"/><Relationship Id="rId29" Type="http://schemas.openxmlformats.org/officeDocument/2006/relationships/hyperlink" Target="https://us05web.zoom.us/j/4781131293?pwd=QvbsHLbv7byf6LAQaqJWWABIAaBzgO.1" TargetMode="External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classroom.google.com/c/MjUwMDkwNjIzNzY0?cjc=hg2kll3" TargetMode="External"/><Relationship Id="rId11" Type="http://schemas.openxmlformats.org/officeDocument/2006/relationships/hyperlink" Target="https://us05web.zoom.us/j/83575076625?pwd=DwbeBrxjZJFlzq7Yyaf9lTLpGapaCV.1" TargetMode="External"/><Relationship Id="rId24" Type="http://schemas.openxmlformats.org/officeDocument/2006/relationships/hyperlink" Target="https://us05web.zoom.us/j/82286105344?pwd=SsPVazCzh59nU9oGxxhTBSUUKhVytj.1" TargetMode="External"/><Relationship Id="rId32" Type="http://schemas.openxmlformats.org/officeDocument/2006/relationships/hyperlink" Target="https://us04web.zoom.us/j/2697824257?pwd=QnkyM0srQXkwN0VWaC9ZZi8wMUZKZz09" TargetMode="External"/><Relationship Id="rId37" Type="http://schemas.openxmlformats.org/officeDocument/2006/relationships/hyperlink" Target="https://us05web.zoom.us/j/8788485502?pwd=Sjd4ZTlCU0J3dUlrZ2ZaUG1aNGtQQT09" TargetMode="External"/><Relationship Id="rId40" Type="http://schemas.openxmlformats.org/officeDocument/2006/relationships/fontTable" Target="fontTable.xml"/><Relationship Id="rId5" Type="http://schemas.openxmlformats.org/officeDocument/2006/relationships/hyperlink" Target="https://us05web.zoom.us/j/4513903810?pwd=oQ9CB60Llppel9IBBoxD5OJOBsbY7w.1&amp;omn=86959219677" TargetMode="External"/><Relationship Id="rId15" Type="http://schemas.openxmlformats.org/officeDocument/2006/relationships/hyperlink" Target="https://classroom.google.com/c/ODAwMTk5MzkzMjk3?cjc=u6mq4wcl" TargetMode="External"/><Relationship Id="rId23" Type="http://schemas.openxmlformats.org/officeDocument/2006/relationships/hyperlink" Target="https://classroom.google.com/c/NjE2MjcwNjE3MjM4?cjc=rygfbpg%20" TargetMode="External"/><Relationship Id="rId28" Type="http://schemas.openxmlformats.org/officeDocument/2006/relationships/hyperlink" Target="https://classroom.google.com/c/ODI4MzYxNTc3MTg5?cjc=7b5sjktz" TargetMode="External"/><Relationship Id="rId36" Type="http://schemas.openxmlformats.org/officeDocument/2006/relationships/hyperlink" Target="https://classroom.google.com/c/ODM5NjQ5MzA1Mjkx?cjc=lvmsfoy6" TargetMode="External"/><Relationship Id="rId10" Type="http://schemas.openxmlformats.org/officeDocument/2006/relationships/hyperlink" Target="https://us05web.zoom.us/j/85447500185?pwd=uFbgnM6dkdnRYpO68XlWXEbRbYUkTo.1" TargetMode="External"/><Relationship Id="rId19" Type="http://schemas.openxmlformats.org/officeDocument/2006/relationships/hyperlink" Target="https://classroom.google.com/c/ODAwMjQ4ODQyMDU5?cjc=lmpd4he2" TargetMode="External"/><Relationship Id="rId31" Type="http://schemas.openxmlformats.org/officeDocument/2006/relationships/hyperlink" Target="https://classroom.google.com/c/ODE4NzUzNDEwMDQx?cjc=m6fqaqp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yl7ywee" TargetMode="External"/><Relationship Id="rId14" Type="http://schemas.openxmlformats.org/officeDocument/2006/relationships/hyperlink" Target="https://us05web.zoom.us/j/89996584139?pwd=JaMao0XdRlGQna47ECsGj899Jkw5Va.1" TargetMode="External"/><Relationship Id="rId22" Type="http://schemas.openxmlformats.org/officeDocument/2006/relationships/hyperlink" Target="enterbrake@gmail.com" TargetMode="External"/><Relationship Id="rId27" Type="http://schemas.openxmlformats.org/officeDocument/2006/relationships/hyperlink" Target="https://us05web.zoom.us/j/82286105344?pwd=SsPVazCzh59nU9oGxxhTBSUUKhVytj.1" TargetMode="External"/><Relationship Id="rId30" Type="http://schemas.openxmlformats.org/officeDocument/2006/relationships/hyperlink" Target="mailto:svetlanazwonkova@gmail.com" TargetMode="External"/><Relationship Id="rId35" Type="http://schemas.openxmlformats.org/officeDocument/2006/relationships/hyperlink" Target="https://t.me/sbobrytskyi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426</Words>
  <Characters>7421</Characters>
  <Application>Microsoft Office Word</Application>
  <DocSecurity>0</DocSecurity>
  <Lines>61</Lines>
  <Paragraphs>15</Paragraphs>
  <ScaleCrop>false</ScaleCrop>
  <Company/>
  <LinksUpToDate>false</LinksUpToDate>
  <CharactersWithSpaces>7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ітлана Гуторова</dc:creator>
  <cp:keywords/>
  <dc:description/>
  <cp:lastModifiedBy>ROZUMNIKI</cp:lastModifiedBy>
  <cp:revision>19</cp:revision>
  <dcterms:created xsi:type="dcterms:W3CDTF">2025-08-28T05:56:00Z</dcterms:created>
  <dcterms:modified xsi:type="dcterms:W3CDTF">2026-02-03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e91045-a0b3-45ed-8082-dda4437c9506</vt:lpwstr>
  </property>
</Properties>
</file>